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78029B" w:rsidP="009C100A">
      <w:pPr>
        <w:pStyle w:val="ListParagraph"/>
        <w:numPr>
          <w:ilvl w:val="0"/>
          <w:numId w:val="1"/>
        </w:numPr>
      </w:pPr>
      <w:hyperlink r:id="rId8"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w:t>
      </w:r>
      <w:proofErr w:type="gramStart"/>
      <w:r>
        <w:t>in order to</w:t>
      </w:r>
      <w:proofErr w:type="gramEnd"/>
      <w:r>
        <w:t xml:space="preserve">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proofErr w:type="gramStart"/>
      <w:r w:rsidR="0012744E">
        <w:rPr>
          <w:color w:val="FF0000"/>
        </w:rPr>
        <w:t>Start(</w:t>
      </w:r>
      <w:proofErr w:type="gramEnd"/>
      <w:r w:rsidR="0012744E">
        <w:rPr>
          <w:color w:val="FF0000"/>
        </w:rPr>
        <w:t xml:space="preserve">)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A scene is where the contents of the game, the assets, are stored in Unity. In my project the scene was named “main</w:t>
      </w:r>
      <w:proofErr w:type="gramStart"/>
      <w:r>
        <w:t>”</w:t>
      </w:r>
      <w:proofErr w:type="gramEnd"/>
      <w:r>
        <w:t xml:space="preserve"> and it contains the assets created. </w:t>
      </w:r>
    </w:p>
    <w:p w14:paraId="76CE5EB3" w14:textId="73E6A2A3" w:rsidR="00637A76" w:rsidRDefault="00637A76" w:rsidP="00637A76">
      <w:pPr>
        <w:ind w:firstLine="720"/>
      </w:pPr>
      <w:r>
        <w:t xml:space="preserve">In Unity, in the Lighting panel, the lighting and </w:t>
      </w:r>
      <w:proofErr w:type="gramStart"/>
      <w:r>
        <w:t>sky-box</w:t>
      </w:r>
      <w:proofErr w:type="gramEnd"/>
      <w:r>
        <w:t xml:space="preserve"> can be adjusted. I used the Default-Skybox with Directional Light. The skybox made the game look </w:t>
      </w:r>
      <w:proofErr w:type="gramStart"/>
      <w:r>
        <w:t>expansive</w:t>
      </w:r>
      <w:proofErr w:type="gramEnd"/>
      <w:r>
        <w:t xml:space="preserve"> and the directional light created shadows, which made the game look more realistic. In order to make the color more vibrant, I used </w:t>
      </w:r>
      <w:proofErr w:type="gramStart"/>
      <w:r>
        <w:t>“Auto Generate”</w:t>
      </w:r>
      <w:proofErr w:type="gramEnd"/>
      <w:r>
        <w:t xml:space="preserv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 xml:space="preserve">The player’s point of view (the main camera) is set to </w:t>
      </w:r>
      <w:proofErr w:type="gramStart"/>
      <w:r w:rsidR="00E17680">
        <w:t>the  center</w:t>
      </w:r>
      <w:proofErr w:type="gramEnd"/>
      <w:r w:rsidR="00E17680">
        <w:t>.</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w:t>
      </w:r>
      <w:proofErr w:type="gramStart"/>
      <w:r>
        <w:t>more straight</w:t>
      </w:r>
      <w:proofErr w:type="gramEnd"/>
      <w:r>
        <w:t xml:space="preserve">. Anti-aliasing allows the edge of each pixels to blend in with one another, blurring them. </w:t>
      </w:r>
      <w:r w:rsidR="003B29D6">
        <w:t xml:space="preserve">This technique creates a </w:t>
      </w:r>
      <w:proofErr w:type="gramStart"/>
      <w:r w:rsidR="003B29D6">
        <w:t>smoother-looking edges</w:t>
      </w:r>
      <w:proofErr w:type="gramEnd"/>
      <w:r w:rsidR="003B29D6">
        <w:t xml:space="preserve">.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78029B" w:rsidP="00F81FF4">
      <w:hyperlink r:id="rId14"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w:t>
      </w:r>
      <w:proofErr w:type="gramStart"/>
      <w:r>
        <w:t>humanoid-shape</w:t>
      </w:r>
      <w:proofErr w:type="gramEnd"/>
      <w:r>
        <w:t xml:space="preserv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5"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w:t>
      </w:r>
      <w:proofErr w:type="gramStart"/>
      <w:r>
        <w:t>according</w:t>
      </w:r>
      <w:proofErr w:type="gramEnd"/>
      <w:r>
        <w:t xml:space="preserve"> the x-coordinate. </w:t>
      </w:r>
      <w:proofErr w:type="gramStart"/>
      <w:r>
        <w:t>In order to</w:t>
      </w:r>
      <w:proofErr w:type="gramEnd"/>
      <w:r>
        <w:t xml:space="preserve">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w:t>
      </w:r>
      <w:proofErr w:type="gramStart"/>
      <w:r>
        <w:t>Start(</w:t>
      </w:r>
      <w:proofErr w:type="gramEnd"/>
      <w:r>
        <w: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w:t>
      </w:r>
      <w:proofErr w:type="gramStart"/>
      <w:r>
        <w:t>Start(</w:t>
      </w:r>
      <w:proofErr w:type="gramEnd"/>
      <w:r>
        <w:t xml:space="preserve">) the velocity is set with </w:t>
      </w:r>
    </w:p>
    <w:p w14:paraId="79770868" w14:textId="7FE9EDEC" w:rsidR="00E213ED" w:rsidRDefault="00E213ED">
      <w:proofErr w:type="spellStart"/>
      <w:proofErr w:type="gramStart"/>
      <w:r>
        <w:t>rb.velocity</w:t>
      </w:r>
      <w:proofErr w:type="spellEnd"/>
      <w:proofErr w:type="gram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w:t>
      </w:r>
      <w:proofErr w:type="gramStart"/>
      <w:r w:rsidR="00FF12BA">
        <w:t>and also</w:t>
      </w:r>
      <w:proofErr w:type="gramEnd"/>
      <w:r w:rsidR="00FF12BA">
        <w:t xml:space="preserve"> allows the user to tune its </w:t>
      </w:r>
      <w:proofErr w:type="spellStart"/>
      <w:r w:rsidR="00FF12BA">
        <w:t>affect</w:t>
      </w:r>
      <w:proofErr w:type="spellEnd"/>
      <w:r w:rsidR="00FF12BA">
        <w:t xml:space="preserve"> on the object.</w:t>
      </w:r>
      <w:r w:rsidR="00EC0968">
        <w:t xml:space="preserve"> While the velocity could be set in </w:t>
      </w:r>
      <w:proofErr w:type="gramStart"/>
      <w:r w:rsidR="00EC0968">
        <w:t>Update(</w:t>
      </w:r>
      <w:proofErr w:type="gramEnd"/>
      <w:r w:rsidR="00EC0968">
        <w:t xml:space="preserve">), I called it in Start() as the bullet only goes in one direction and setting the velocity every update for multiple bullets use unnecessary resource. </w:t>
      </w:r>
    </w:p>
    <w:p w14:paraId="553E0ADA" w14:textId="62DA6DC3" w:rsidR="00FF12BA" w:rsidRDefault="00FF12BA" w:rsidP="00FF12BA">
      <w:r>
        <w:tab/>
      </w:r>
      <w:proofErr w:type="gramStart"/>
      <w:r>
        <w:t>In order to</w:t>
      </w:r>
      <w:proofErr w:type="gramEnd"/>
      <w:r>
        <w:t xml:space="preserve">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t>
      </w:r>
      <w:proofErr w:type="gramStart"/>
      <w:r w:rsidR="00AA4E6C">
        <w:t>was</w:t>
      </w:r>
      <w:proofErr w:type="gramEnd"/>
      <w:r w:rsidR="00AA4E6C">
        <w:t xml:space="preserve">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 xml:space="preserve">The </w:t>
      </w:r>
      <w:proofErr w:type="gramStart"/>
      <w:r w:rsidR="00AA4E6C">
        <w:t>Update(</w:t>
      </w:r>
      <w:proofErr w:type="gramEnd"/>
      <w:r w:rsidR="00AA4E6C">
        <w:t>) function will constantly check for a mouse click with if (</w:t>
      </w:r>
      <w:proofErr w:type="spellStart"/>
      <w:r w:rsidR="00AA4E6C">
        <w:t>Input.GetMousebuttonDown</w:t>
      </w:r>
      <w:proofErr w:type="spellEnd"/>
      <w:r w:rsidR="00AA4E6C">
        <w:t xml:space="preserve">(0)). Once the mouse is </w:t>
      </w:r>
      <w:proofErr w:type="gramStart"/>
      <w:r w:rsidR="00AA4E6C">
        <w:t>clicked,  Instantiate</w:t>
      </w:r>
      <w:proofErr w:type="gramEnd"/>
      <w:r w:rsidR="00AA4E6C">
        <w:t xml:space="preserv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w:t>
      </w:r>
      <w:proofErr w:type="gramStart"/>
      <w:r w:rsidR="00191575">
        <w:t>Update(</w:t>
      </w:r>
      <w:proofErr w:type="gramEnd"/>
      <w:r w:rsidR="00191575">
        <w:t xml:space="preserve">) function is called at every frame. However, frame rate is affected by the specs of the computer and the refresh of the display, so it varies according to the user’s machine. Say in </w:t>
      </w:r>
      <w:proofErr w:type="gramStart"/>
      <w:r w:rsidR="00191575">
        <w:t>Update(</w:t>
      </w:r>
      <w:proofErr w:type="gramEnd"/>
      <w:r w:rsidR="00191575">
        <w:t xml:space="preserv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w:t>
      </w:r>
      <w:proofErr w:type="gramStart"/>
      <w:r w:rsidRPr="0061411F">
        <w:t>deltaTime</w:t>
      </w:r>
      <w:proofErr w:type="spellEnd"/>
      <w:r w:rsidRPr="0061411F">
        <w:t>;</w:t>
      </w:r>
      <w:proofErr w:type="gramEnd"/>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w:t>
      </w:r>
      <w:proofErr w:type="gramStart"/>
      <w:r>
        <w:t>Update(</w:t>
      </w:r>
      <w:proofErr w:type="gramEnd"/>
      <w:r>
        <w:t xml:space="preserve">). In Unity, the </w:t>
      </w:r>
      <w:proofErr w:type="gramStart"/>
      <w:r>
        <w:t>Update(</w:t>
      </w:r>
      <w:proofErr w:type="gramEnd"/>
      <w:r>
        <w:t xml:space="preserv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w:t>
      </w:r>
      <w:proofErr w:type="gramStart"/>
      <w:r>
        <w:t>Update(</w:t>
      </w:r>
      <w:proofErr w:type="gramEnd"/>
      <w:r>
        <w:t xml:space="preserve">), </w:t>
      </w:r>
      <w:proofErr w:type="spellStart"/>
      <w:r>
        <w:t>LateUpdate</w:t>
      </w:r>
      <w:proofErr w:type="spellEnd"/>
      <w:r>
        <w:t xml:space="preserve">() was used to in </w:t>
      </w:r>
      <w:proofErr w:type="spellStart"/>
      <w:r>
        <w:t>Camera.cs</w:t>
      </w:r>
      <w:proofErr w:type="spellEnd"/>
      <w:r>
        <w:t xml:space="preserve"> to move the camera. </w:t>
      </w:r>
      <w:proofErr w:type="spellStart"/>
      <w:proofErr w:type="gramStart"/>
      <w:r>
        <w:t>LateUpdate</w:t>
      </w:r>
      <w:proofErr w:type="spellEnd"/>
      <w:r>
        <w:t>(</w:t>
      </w:r>
      <w:proofErr w:type="gram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w:t>
      </w:r>
      <w:proofErr w:type="gramStart"/>
      <w:r>
        <w:t>Start(</w:t>
      </w:r>
      <w:proofErr w:type="gramEnd"/>
      <w:r>
        <w:t xml:space="preserve">) the virus is faced to the center and </w:t>
      </w:r>
      <w:r w:rsidR="00B53372">
        <w:t xml:space="preserve">the velocity is set to move towards the center. Instead of using more resource by constantly setting the same velocity in </w:t>
      </w:r>
      <w:proofErr w:type="gramStart"/>
      <w:r w:rsidR="00B53372">
        <w:t>Update(</w:t>
      </w:r>
      <w:proofErr w:type="gramEnd"/>
      <w:r w:rsidR="00B53372">
        <w:t xml:space="preserv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78029B">
      <w:hyperlink r:id="rId16" w:history="1">
        <w:r w:rsidR="009876D2" w:rsidRPr="00DB646D">
          <w:rPr>
            <w:rStyle w:val="Hyperlink"/>
          </w:rPr>
          <w:t>https://docs.unity3d.com/ScriptReference/Rigidbody-interpolation.html</w:t>
        </w:r>
      </w:hyperlink>
    </w:p>
    <w:p w14:paraId="23BC9FF4" w14:textId="5E474C29" w:rsidR="00C11ED3" w:rsidRDefault="00C11ED3"/>
    <w:p w14:paraId="28475344" w14:textId="1BE28CC0" w:rsidR="00BE232D" w:rsidRPr="00056000" w:rsidRDefault="00BE232D">
      <w:pPr>
        <w:rPr>
          <w:b/>
          <w:bCs/>
        </w:rPr>
      </w:pPr>
      <w:r>
        <w:rPr>
          <w:b/>
          <w:bCs/>
        </w:rPr>
        <w:t>Player and Enemy Interaction</w:t>
      </w:r>
    </w:p>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w:t>
      </w:r>
      <w:proofErr w:type="gramStart"/>
      <w:r w:rsidR="005E0400">
        <w:t>this options</w:t>
      </w:r>
      <w:proofErr w:type="gramEnd"/>
      <w:r w:rsidR="005E0400">
        <w:t xml:space="preserve">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6CB8232" w:rsidR="00C11ED3" w:rsidRDefault="00FF4EB3" w:rsidP="00573185">
      <w:pPr>
        <w:rPr>
          <w:b/>
          <w:bCs/>
        </w:rPr>
      </w:pPr>
      <w:r>
        <w:rPr>
          <w:b/>
          <w:bCs/>
        </w:rPr>
        <w:t>Score System</w:t>
      </w:r>
    </w:p>
    <w:p w14:paraId="560E7CC4" w14:textId="1BDA58D0" w:rsidR="00DB3DF0" w:rsidRDefault="00FF4EB3" w:rsidP="00573185">
      <w:r>
        <w:rPr>
          <w:b/>
          <w:bCs/>
        </w:rPr>
        <w:tab/>
      </w:r>
      <w:r>
        <w:t xml:space="preserve">Whenever the bullets </w:t>
      </w:r>
      <w:proofErr w:type="gramStart"/>
      <w:r>
        <w:t>collides</w:t>
      </w:r>
      <w:proofErr w:type="gramEnd"/>
      <w:r>
        <w:t xml:space="preserve"> with the virus and destroys it, the player will receive a point. </w:t>
      </w:r>
      <w:proofErr w:type="gramStart"/>
      <w:r>
        <w:t>In order to</w:t>
      </w:r>
      <w:proofErr w:type="gramEnd"/>
      <w:r>
        <w:t xml:space="preserve"> do so, an int variable, </w:t>
      </w:r>
      <w:proofErr w:type="spellStart"/>
      <w:r>
        <w:t>current_score</w:t>
      </w:r>
      <w:proofErr w:type="spellEnd"/>
      <w:r>
        <w:t xml:space="preserve"> was created in </w:t>
      </w:r>
      <w:proofErr w:type="spellStart"/>
      <w:r>
        <w:t>Player.cs</w:t>
      </w:r>
      <w:proofErr w:type="spellEnd"/>
      <w:r>
        <w:t>.</w:t>
      </w:r>
      <w:r w:rsidR="00DB3DF0">
        <w:t xml:space="preserve"> </w:t>
      </w:r>
      <w:proofErr w:type="spellStart"/>
      <w:proofErr w:type="gramStart"/>
      <w:r w:rsidR="00DB3DF0">
        <w:t>AddPoints</w:t>
      </w:r>
      <w:proofErr w:type="spellEnd"/>
      <w:r w:rsidR="00DB3DF0">
        <w:t>(</w:t>
      </w:r>
      <w:proofErr w:type="gramEnd"/>
      <w:r w:rsidR="00DB3DF0">
        <w:t xml:space="preserve">int points) adds the points to the </w:t>
      </w:r>
      <w:proofErr w:type="spellStart"/>
      <w:r w:rsidR="00DB3DF0">
        <w:t>current_score</w:t>
      </w:r>
      <w:proofErr w:type="spellEnd"/>
      <w:r w:rsidR="00DB3DF0">
        <w:t xml:space="preserve">. </w:t>
      </w:r>
    </w:p>
    <w:p w14:paraId="684E6D23" w14:textId="228DE86D" w:rsidR="00FF4EB3" w:rsidRPr="00FF4EB3" w:rsidRDefault="00FF4EB3" w:rsidP="00DB3DF0">
      <w:pPr>
        <w:ind w:firstLine="720"/>
      </w:pPr>
      <w:r>
        <w:t xml:space="preserve">The bullet object needed to be able to update the </w:t>
      </w:r>
      <w:proofErr w:type="spellStart"/>
      <w:r>
        <w:t>current_score</w:t>
      </w:r>
      <w:proofErr w:type="spellEnd"/>
      <w:r>
        <w:t xml:space="preserve"> and the game over scene that will be shown after the game needs access to the </w:t>
      </w:r>
      <w:proofErr w:type="spellStart"/>
      <w:r>
        <w:t>current_score</w:t>
      </w:r>
      <w:proofErr w:type="spellEnd"/>
      <w:r>
        <w:t xml:space="preserve"> since it will show the player’s final score. </w:t>
      </w:r>
      <w:r w:rsidR="007B08F8">
        <w:t xml:space="preserve">Since two objects needed to have access to </w:t>
      </w:r>
      <w:proofErr w:type="spellStart"/>
      <w:r w:rsidR="007B08F8">
        <w:t>Player.cs</w:t>
      </w:r>
      <w:proofErr w:type="spellEnd"/>
      <w:r w:rsidR="007B08F8">
        <w:t xml:space="preserve"> and there is only a need for one instance of </w:t>
      </w:r>
      <w:proofErr w:type="spellStart"/>
      <w:r w:rsidR="007B08F8">
        <w:t>Player.cs</w:t>
      </w:r>
      <w:proofErr w:type="spellEnd"/>
      <w:r w:rsidR="007B08F8">
        <w:t xml:space="preserve"> since this is a one-player game, instead of assigning instances of </w:t>
      </w:r>
      <w:proofErr w:type="spellStart"/>
      <w:r w:rsidR="007B08F8">
        <w:t>Player.cs</w:t>
      </w:r>
      <w:proofErr w:type="spellEnd"/>
      <w:r w:rsidR="007B08F8">
        <w:t xml:space="preserve"> to those two objects, </w:t>
      </w:r>
      <w:proofErr w:type="spellStart"/>
      <w:r w:rsidR="007B08F8">
        <w:t>Player.cs</w:t>
      </w:r>
      <w:proofErr w:type="spellEnd"/>
      <w:r w:rsidR="007B08F8">
        <w:t xml:space="preserve"> was made into a static </w:t>
      </w:r>
      <w:r w:rsidR="00342BC9">
        <w:t>instance</w:t>
      </w:r>
      <w:r w:rsidR="007B08F8">
        <w:t xml:space="preserve">. </w:t>
      </w:r>
      <w:r>
        <w:t xml:space="preserve">  </w:t>
      </w:r>
    </w:p>
    <w:p w14:paraId="3118014D" w14:textId="1E8E93D0" w:rsidR="00342BC9" w:rsidRDefault="00056000" w:rsidP="00573185">
      <w:r>
        <w:tab/>
      </w:r>
      <w:r w:rsidR="00342BC9" w:rsidRPr="00342BC9">
        <w:t xml:space="preserve">public static Player </w:t>
      </w:r>
      <w:proofErr w:type="gramStart"/>
      <w:r w:rsidR="00342BC9" w:rsidRPr="00342BC9">
        <w:t>instance;</w:t>
      </w:r>
      <w:proofErr w:type="gramEnd"/>
    </w:p>
    <w:p w14:paraId="0DED245B" w14:textId="77777777" w:rsidR="00342BC9" w:rsidRDefault="00342BC9" w:rsidP="00573185">
      <w:r>
        <w:tab/>
        <w:t xml:space="preserve">The above line was added a variable in </w:t>
      </w:r>
      <w:proofErr w:type="spellStart"/>
      <w:r>
        <w:t>Player.cs</w:t>
      </w:r>
      <w:proofErr w:type="spellEnd"/>
      <w:r>
        <w:t xml:space="preserve">. “Static” indicates that every instance of a class will contain the exact same pointer to a variable. </w:t>
      </w:r>
    </w:p>
    <w:p w14:paraId="567E8599" w14:textId="77777777" w:rsidR="00342BC9" w:rsidRDefault="00342BC9" w:rsidP="00342BC9">
      <w:r>
        <w:t xml:space="preserve">    private void </w:t>
      </w:r>
      <w:proofErr w:type="gramStart"/>
      <w:r>
        <w:t>Awake(</w:t>
      </w:r>
      <w:proofErr w:type="gramEnd"/>
      <w:r>
        <w:t>)</w:t>
      </w:r>
    </w:p>
    <w:p w14:paraId="4B92FE84" w14:textId="77777777" w:rsidR="00342BC9" w:rsidRDefault="00342BC9" w:rsidP="00342BC9">
      <w:r>
        <w:lastRenderedPageBreak/>
        <w:t xml:space="preserve">     {</w:t>
      </w:r>
    </w:p>
    <w:p w14:paraId="477C03CA" w14:textId="7BAA33D2" w:rsidR="00342BC9" w:rsidRDefault="00342BC9" w:rsidP="00342BC9">
      <w:pPr>
        <w:ind w:firstLine="720"/>
      </w:pPr>
      <w:r>
        <w:t xml:space="preserve">instance = </w:t>
      </w:r>
      <w:proofErr w:type="gramStart"/>
      <w:r>
        <w:t>this;</w:t>
      </w:r>
      <w:proofErr w:type="gramEnd"/>
    </w:p>
    <w:p w14:paraId="5EC95A44" w14:textId="613AF846" w:rsidR="00342BC9" w:rsidRDefault="00342BC9" w:rsidP="00342BC9">
      <w:r>
        <w:t xml:space="preserve">}  </w:t>
      </w:r>
    </w:p>
    <w:p w14:paraId="2E538BF8" w14:textId="3DCC67E9" w:rsidR="00342BC9" w:rsidRDefault="00342BC9" w:rsidP="00342BC9">
      <w:r>
        <w:tab/>
      </w:r>
      <w:proofErr w:type="gramStart"/>
      <w:r>
        <w:t>Awake(</w:t>
      </w:r>
      <w:proofErr w:type="gramEnd"/>
      <w:r>
        <w:t xml:space="preserve">) function, as seen above, was added to </w:t>
      </w:r>
      <w:proofErr w:type="spellStart"/>
      <w:r>
        <w:t>Player.cs</w:t>
      </w:r>
      <w:proofErr w:type="spellEnd"/>
      <w:r>
        <w:t xml:space="preserve">. What </w:t>
      </w:r>
      <w:proofErr w:type="gramStart"/>
      <w:r>
        <w:t>Awake(</w:t>
      </w:r>
      <w:proofErr w:type="gramEnd"/>
      <w:r>
        <w:t xml:space="preserve">) functions do is that they are called before Start() functions. “this” is the instance of the </w:t>
      </w:r>
      <w:proofErr w:type="spellStart"/>
      <w:r>
        <w:t>Player.cs</w:t>
      </w:r>
      <w:proofErr w:type="spellEnd"/>
      <w:r w:rsidR="00DB3DF0">
        <w:t xml:space="preserve">. The specific instance of the </w:t>
      </w:r>
      <w:proofErr w:type="spellStart"/>
      <w:r w:rsidR="00DB3DF0">
        <w:t>Player.cs</w:t>
      </w:r>
      <w:proofErr w:type="spellEnd"/>
      <w:r w:rsidR="00DB3DF0">
        <w:t xml:space="preserve"> when the game is run is set to the static variable “instance”. This allows other classes to access the functions and variables of </w:t>
      </w:r>
      <w:proofErr w:type="spellStart"/>
      <w:r w:rsidR="00DB3DF0">
        <w:t>Player.cs</w:t>
      </w:r>
      <w:proofErr w:type="spellEnd"/>
      <w:r w:rsidR="00DB3DF0">
        <w:t xml:space="preserve">. </w:t>
      </w:r>
    </w:p>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w:t>
      </w:r>
      <w:proofErr w:type="gramStart"/>
      <w:r w:rsidR="00573185">
        <w:t>elongated-cube</w:t>
      </w:r>
      <w:proofErr w:type="gramEnd"/>
      <w:r w:rsidR="00573185">
        <w:t xml:space="preserv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lastRenderedPageBreak/>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w:t>
      </w:r>
      <w:r w:rsidR="00C50E93">
        <w:t xml:space="preserve"> The Germ Spike prehab was tagged as “Virus”.</w:t>
      </w:r>
      <w:r>
        <w:t xml:space="preserve"> The center </w:t>
      </w:r>
      <w:proofErr w:type="gramStart"/>
      <w:r>
        <w:t>point</w:t>
      </w:r>
      <w:proofErr w:type="gramEnd"/>
      <w:r>
        <w:t xml:space="preserve"> that the virus aim towards were </w:t>
      </w:r>
      <w:r>
        <w:lastRenderedPageBreak/>
        <w:t xml:space="preserve">lowered since the new virus with 3D model seemed to approach higher in the player’s view. In other words, at </w:t>
      </w:r>
    </w:p>
    <w:p w14:paraId="5630D14A" w14:textId="726F3CAD" w:rsidR="00DB1100" w:rsidRDefault="00DB1100" w:rsidP="00B56BD0">
      <w:proofErr w:type="spellStart"/>
      <w:proofErr w:type="gramStart"/>
      <w:r w:rsidRPr="00DB1100">
        <w:t>transform.LookAt</w:t>
      </w:r>
      <w:proofErr w:type="spellEnd"/>
      <w:proofErr w:type="gramEnd"/>
      <w:r w:rsidRPr="00DB1100">
        <w:t xml:space="preserve">(new Vector3(0.0f, </w:t>
      </w:r>
      <w:r w:rsidR="00873D09">
        <w:t>1.6</w:t>
      </w:r>
      <w:r w:rsidRPr="00DB1100">
        <w:t>f, 0f));</w:t>
      </w:r>
    </w:p>
    <w:p w14:paraId="72149960" w14:textId="776F7C37" w:rsidR="00DB1100" w:rsidRDefault="00DB1100" w:rsidP="00B56BD0">
      <w:r>
        <w:t xml:space="preserve">in </w:t>
      </w:r>
      <w:proofErr w:type="gramStart"/>
      <w:r>
        <w:t>Start(</w:t>
      </w:r>
      <w:proofErr w:type="gramEnd"/>
      <w:r>
        <w:t xml:space="preserve">) function of </w:t>
      </w:r>
      <w:proofErr w:type="spellStart"/>
      <w:r>
        <w:t>Virus.cs</w:t>
      </w:r>
      <w:proofErr w:type="spellEnd"/>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DB3DF0">
      <w:pPr>
        <w:ind w:firstLine="720"/>
      </w:pPr>
      <w:proofErr w:type="gramStart"/>
      <w:r>
        <w:t>In order to</w:t>
      </w:r>
      <w:proofErr w:type="gramEnd"/>
      <w:r>
        <w:t xml:space="preserve"> display the amount of life that the player has left, a UI that shows how much life the player has was created on the top left corner. In Unity, a “Canvas” is </w:t>
      </w:r>
      <w:proofErr w:type="gramStart"/>
      <w:r>
        <w:t>an</w:t>
      </w:r>
      <w:proofErr w:type="gramEnd"/>
      <w:r>
        <w:t xml:space="preserve"> rectangular area that includes all UI element. </w:t>
      </w:r>
      <w:r w:rsidR="00B7329F">
        <w:t xml:space="preserve">The first child element of the canvas in the hierarchy is drawn first, then the second child is drawn next and so on. A slider was used to show how much life the player has </w:t>
      </w:r>
      <w:proofErr w:type="gramStart"/>
      <w:r w:rsidR="00B7329F">
        <w:t>left</w:t>
      </w:r>
      <w:proofErr w:type="gramEnd"/>
      <w:r w:rsidR="00B7329F">
        <w:t xml:space="preserve"> and another text component was drawn on top by making the text component the second child of canvas after the slider. </w:t>
      </w:r>
    </w:p>
    <w:p w14:paraId="3A3CC3DB" w14:textId="5A3EEB21" w:rsidR="000D3285" w:rsidRDefault="000D3285" w:rsidP="000D3285">
      <w:pPr>
        <w:jc w:val="center"/>
      </w:pPr>
      <w:r>
        <w:rPr>
          <w:noProof/>
        </w:rPr>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391A654E" w:rsidR="003F46D1" w:rsidRDefault="003F46D1" w:rsidP="003F46D1">
      <w:r>
        <w:lastRenderedPageBreak/>
        <w:tab/>
      </w:r>
      <w:proofErr w:type="gramStart"/>
      <w:r>
        <w:t>In order to</w:t>
      </w:r>
      <w:proofErr w:type="gramEnd"/>
      <w:r>
        <w:t xml:space="preserve"> set the value of the slider, two new UI variables </w:t>
      </w:r>
      <w:proofErr w:type="spellStart"/>
      <w:r>
        <w:t>health_bar</w:t>
      </w:r>
      <w:proofErr w:type="spellEnd"/>
      <w:r>
        <w:t xml:space="preserve"> of class Slider and </w:t>
      </w:r>
      <w:proofErr w:type="spellStart"/>
      <w:r>
        <w:t>life_text</w:t>
      </w:r>
      <w:proofErr w:type="spellEnd"/>
      <w:r>
        <w:t xml:space="preserve"> of class Text were added to </w:t>
      </w:r>
      <w:proofErr w:type="spellStart"/>
      <w:r>
        <w:t>Player.cs</w:t>
      </w:r>
      <w:proofErr w:type="spellEnd"/>
      <w:r>
        <w:t xml:space="preserve">. The Slider and Text class are included in a native library called </w:t>
      </w:r>
      <w:proofErr w:type="spellStart"/>
      <w:r>
        <w:t>UnityEngine.UI</w:t>
      </w:r>
      <w:proofErr w:type="spellEnd"/>
      <w:r>
        <w:t>, which was imported in the beginning.</w:t>
      </w:r>
      <w:r w:rsidR="00CB00FC">
        <w:t xml:space="preserve"> The Slider and Text component from the hierarchy were assigned to those variables. In </w:t>
      </w:r>
      <w:proofErr w:type="gramStart"/>
      <w:r w:rsidR="00CB00FC">
        <w:t>Start(</w:t>
      </w:r>
      <w:proofErr w:type="gramEnd"/>
      <w:r w:rsidR="00CB00FC">
        <w:t xml:space="preserve">) the </w:t>
      </w:r>
      <w:proofErr w:type="spellStart"/>
      <w:r w:rsidR="00CB00FC">
        <w:t>life_text</w:t>
      </w:r>
      <w:proofErr w:type="spellEnd"/>
      <w:r w:rsidR="00CB00FC">
        <w:t xml:space="preserve"> and </w:t>
      </w:r>
      <w:proofErr w:type="spellStart"/>
      <w:r w:rsidR="00CB00FC">
        <w:t>health_bar</w:t>
      </w:r>
      <w:proofErr w:type="spellEnd"/>
      <w:r w:rsidR="00CB00FC">
        <w:t xml:space="preserve"> slider’s values are set. In order to update the value whenever the player is hit by the virus, in the </w:t>
      </w:r>
      <w:proofErr w:type="spellStart"/>
      <w:proofErr w:type="gramStart"/>
      <w:r w:rsidR="00CB00FC">
        <w:t>TakeDamage</w:t>
      </w:r>
      <w:proofErr w:type="spellEnd"/>
      <w:r w:rsidR="00CB00FC">
        <w:t>(</w:t>
      </w:r>
      <w:proofErr w:type="gramEnd"/>
      <w:r w:rsidR="00CB00FC">
        <w:t xml:space="preserve">) function those two components are updated.  </w:t>
      </w:r>
    </w:p>
    <w:p w14:paraId="44AD34A8" w14:textId="3E1FA0CF" w:rsidR="00DB3DF0" w:rsidRDefault="00DB3DF0" w:rsidP="003F46D1">
      <w:r>
        <w:tab/>
        <w:t xml:space="preserve">Another text-UI component was added to show the player the score and was placed in the top center of the screen. The score is updated in </w:t>
      </w:r>
      <w:proofErr w:type="spellStart"/>
      <w:proofErr w:type="gramStart"/>
      <w:r>
        <w:t>AddPoints</w:t>
      </w:r>
      <w:proofErr w:type="spellEnd"/>
      <w:r>
        <w:t>(</w:t>
      </w:r>
      <w:proofErr w:type="gramEnd"/>
      <w:r>
        <w:t xml:space="preserve">) function in </w:t>
      </w:r>
      <w:proofErr w:type="spellStart"/>
      <w:r>
        <w:t>Player.cs</w:t>
      </w:r>
      <w:proofErr w:type="spellEnd"/>
      <w:r>
        <w:t xml:space="preserve">, showing the </w:t>
      </w:r>
      <w:proofErr w:type="spellStart"/>
      <w:r>
        <w:t>current_score</w:t>
      </w:r>
      <w:proofErr w:type="spellEnd"/>
      <w:r>
        <w:t xml:space="preserve">.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proofErr w:type="gramStart"/>
      <w:r>
        <w:t>In order to</w:t>
      </w:r>
      <w:proofErr w:type="gramEnd"/>
      <w:r>
        <w:t xml:space="preserve">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 xml:space="preserve">A new script </w:t>
      </w:r>
      <w:proofErr w:type="spellStart"/>
      <w:r>
        <w:t>menu.cs</w:t>
      </w:r>
      <w:proofErr w:type="spellEnd"/>
      <w:r>
        <w:t xml:space="preserve"> was created. This script contains two public functions </w:t>
      </w:r>
      <w:proofErr w:type="spellStart"/>
      <w:proofErr w:type="gramStart"/>
      <w:r>
        <w:t>StartGame</w:t>
      </w:r>
      <w:proofErr w:type="spellEnd"/>
      <w:r>
        <w:t>(</w:t>
      </w:r>
      <w:proofErr w:type="gramEnd"/>
      <w:r>
        <w:t xml:space="preserve">) and </w:t>
      </w:r>
      <w:proofErr w:type="spellStart"/>
      <w:r>
        <w:t>QuitGame</w:t>
      </w:r>
      <w:proofErr w:type="spellEnd"/>
      <w:r>
        <w:t xml:space="preserve">(). </w:t>
      </w:r>
      <w:proofErr w:type="spellStart"/>
      <w:proofErr w:type="gramStart"/>
      <w:r>
        <w:t>StartGame</w:t>
      </w:r>
      <w:proofErr w:type="spellEnd"/>
      <w:r>
        <w:t>(</w:t>
      </w:r>
      <w:proofErr w:type="gramEnd"/>
      <w:r>
        <w:t xml:space="preserve">) using the native </w:t>
      </w:r>
      <w:proofErr w:type="spellStart"/>
      <w:r>
        <w:t>SceneManager</w:t>
      </w:r>
      <w:proofErr w:type="spellEnd"/>
      <w:r>
        <w:t xml:space="preserve"> class</w:t>
      </w:r>
      <w:r w:rsidR="0024682A">
        <w:t xml:space="preserve">’s </w:t>
      </w:r>
      <w:proofErr w:type="spellStart"/>
      <w:r w:rsidR="0024682A">
        <w:t>LoadScene</w:t>
      </w:r>
      <w:proofErr w:type="spellEnd"/>
      <w:r w:rsidR="0024682A">
        <w:t xml:space="preserve">() function to load the “main” scene, which contains that main game. Initially, call the </w:t>
      </w:r>
      <w:proofErr w:type="spellStart"/>
      <w:proofErr w:type="gramStart"/>
      <w:r w:rsidR="0024682A">
        <w:t>LoadScene</w:t>
      </w:r>
      <w:proofErr w:type="spellEnd"/>
      <w:r w:rsidR="0024682A">
        <w:t>(</w:t>
      </w:r>
      <w:proofErr w:type="gramEnd"/>
      <w:r w:rsidR="0024682A">
        <w:t xml:space="preserve">) method returned an error but that is because I was missing a crucial. </w:t>
      </w:r>
      <w:proofErr w:type="gramStart"/>
      <w:r w:rsidR="0024682A">
        <w:t>In order to</w:t>
      </w:r>
      <w:proofErr w:type="gramEnd"/>
      <w:r w:rsidR="0024682A">
        <w:t xml:space="preserve"> load scenes, we need to go to     File-&gt;Build Settings and add all the scenes used in the game. </w:t>
      </w:r>
    </w:p>
    <w:p w14:paraId="7B931576" w14:textId="4BDD2401" w:rsidR="00CB00FC" w:rsidRDefault="0024682A" w:rsidP="00B56BD0">
      <w:r>
        <w:tab/>
        <w:t xml:space="preserve">The </w:t>
      </w:r>
      <w:proofErr w:type="spellStart"/>
      <w:proofErr w:type="gramStart"/>
      <w:r>
        <w:t>QuitGame</w:t>
      </w:r>
      <w:proofErr w:type="spellEnd"/>
      <w:r>
        <w:t>(</w:t>
      </w:r>
      <w:proofErr w:type="gramEnd"/>
      <w:r>
        <w:t xml:space="preserve">) function calls the Quit() function in the native Application class to shut down the game.    </w:t>
      </w:r>
      <w:r w:rsidR="00CB00FC">
        <w:t xml:space="preserve"> </w:t>
      </w:r>
    </w:p>
    <w:p w14:paraId="59FB2D1C" w14:textId="36BD3BF3" w:rsidR="00D37A2B" w:rsidRDefault="00D37A2B" w:rsidP="00B56BD0">
      <w:pPr>
        <w:rPr>
          <w:b/>
          <w:bCs/>
        </w:rPr>
      </w:pPr>
      <w:r>
        <w:rPr>
          <w:b/>
          <w:bCs/>
        </w:rPr>
        <w:t>Pause Screen</w:t>
      </w:r>
    </w:p>
    <w:p w14:paraId="24379B06" w14:textId="1D865B29" w:rsidR="00FC5411" w:rsidRPr="00A608B5" w:rsidRDefault="00A608B5" w:rsidP="00FC5411">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w:t>
      </w:r>
      <w:proofErr w:type="gramStart"/>
      <w:r w:rsidR="00FC5411">
        <w:t>Update(</w:t>
      </w:r>
      <w:proofErr w:type="gramEnd"/>
      <w:r w:rsidR="00FC5411">
        <w:t xml:space="preserve">) section in </w:t>
      </w:r>
      <w:proofErr w:type="spellStart"/>
      <w:r w:rsidR="00FC5411">
        <w:t>GameManager.cs</w:t>
      </w:r>
      <w:proofErr w:type="spellEnd"/>
      <w:r w:rsidR="00FC5411">
        <w:t xml:space="preserve"> if the pause screen is not already active.  </w:t>
      </w:r>
      <w:r>
        <w:t xml:space="preserve">The pause screen was made in a similar fashion to the menu screen, but instead of making a new scene it was made inside the canvas of the “main” game scene. A new public </w:t>
      </w:r>
      <w:proofErr w:type="spellStart"/>
      <w:r>
        <w:t>GameObject</w:t>
      </w:r>
      <w:proofErr w:type="spellEnd"/>
      <w:r>
        <w:t xml:space="preserve"> variable </w:t>
      </w:r>
      <w:proofErr w:type="spellStart"/>
      <w:r>
        <w:t>pause_screen</w:t>
      </w:r>
      <w:proofErr w:type="spellEnd"/>
      <w:r>
        <w:t xml:space="preserve"> that contains the pause screen component and </w:t>
      </w:r>
      <w:proofErr w:type="gramStart"/>
      <w:r>
        <w:t>Pause(</w:t>
      </w:r>
      <w:proofErr w:type="gramEnd"/>
      <w:r>
        <w:t xml:space="preserve">), </w:t>
      </w:r>
      <w:proofErr w:type="spellStart"/>
      <w:r>
        <w:t>Unpause</w:t>
      </w:r>
      <w:proofErr w:type="spellEnd"/>
      <w:r>
        <w:t xml:space="preserve">(), </w:t>
      </w:r>
      <w:proofErr w:type="spellStart"/>
      <w:r>
        <w:t>MainMenu</w:t>
      </w:r>
      <w:proofErr w:type="spellEnd"/>
      <w:r>
        <w:t xml:space="preserve">(), Restart(), and </w:t>
      </w:r>
      <w:proofErr w:type="spellStart"/>
      <w:r>
        <w:t>QuitGame</w:t>
      </w:r>
      <w:proofErr w:type="spellEnd"/>
      <w:r>
        <w:t xml:space="preserve">() were added to the </w:t>
      </w:r>
      <w:proofErr w:type="spellStart"/>
      <w:r>
        <w:t>GameManager.cs</w:t>
      </w:r>
      <w:proofErr w:type="spellEnd"/>
      <w:r>
        <w:t xml:space="preserve">. The </w:t>
      </w:r>
      <w:proofErr w:type="gramStart"/>
      <w:r>
        <w:t>Pause(</w:t>
      </w:r>
      <w:proofErr w:type="gramEnd"/>
      <w:r>
        <w:t xml:space="preserve">) function activates and makes the pause screen visible and </w:t>
      </w:r>
      <w:r w:rsidR="004A1B65">
        <w:t xml:space="preserve">unlocks the cursor so it can freely move. Then sets </w:t>
      </w:r>
      <w:proofErr w:type="spellStart"/>
      <w:r w:rsidR="004A1B65">
        <w:t>Time.timeScale</w:t>
      </w:r>
      <w:proofErr w:type="spellEnd"/>
      <w:r w:rsidR="004A1B65">
        <w:t xml:space="preserve"> to 0f, which basically freezes the since </w:t>
      </w:r>
      <w:proofErr w:type="spellStart"/>
      <w:r w:rsidR="004A1B65">
        <w:t>Time.timeScale</w:t>
      </w:r>
      <w:proofErr w:type="spellEnd"/>
      <w:r w:rsidR="004A1B65">
        <w:t xml:space="preserve"> controls how fast objects move in the game. The </w:t>
      </w:r>
      <w:proofErr w:type="spellStart"/>
      <w:proofErr w:type="gramStart"/>
      <w:r w:rsidR="004A1B65">
        <w:t>Unpause</w:t>
      </w:r>
      <w:proofErr w:type="spellEnd"/>
      <w:r w:rsidR="004A1B65">
        <w:t>(</w:t>
      </w:r>
      <w:proofErr w:type="gramEnd"/>
      <w:r w:rsidR="004A1B65">
        <w:t xml:space="preserve">) function deactivates the pause screen, locks the cursor to the center and sets </w:t>
      </w:r>
      <w:proofErr w:type="spellStart"/>
      <w:r w:rsidR="004A1B65">
        <w:t>Time.timeScale</w:t>
      </w:r>
      <w:proofErr w:type="spellEnd"/>
      <w:r w:rsidR="004A1B65">
        <w:t xml:space="preserve"> back to 1f. However, since the shooting mechanic and camera movement is based on mouse movement and not on time, the player can </w:t>
      </w:r>
      <w:r w:rsidR="00FC5411">
        <w:t xml:space="preserve">move the camera and shoot a stationary bullet that </w:t>
      </w:r>
      <w:proofErr w:type="gramStart"/>
      <w:r w:rsidR="00FC5411">
        <w:t>doesn’t</w:t>
      </w:r>
      <w:proofErr w:type="gramEnd"/>
      <w:r w:rsidR="00FC5411">
        <w:t xml:space="preserve"> move in pause screen. </w:t>
      </w:r>
      <w:proofErr w:type="gramStart"/>
      <w:r w:rsidR="00FC5411">
        <w:t>So</w:t>
      </w:r>
      <w:proofErr w:type="gramEnd"/>
      <w:r w:rsidR="00FC5411">
        <w:t xml:space="preserve"> a guards were set so that the player can shoot or move the camera only if the pause screen is not active.</w:t>
      </w:r>
      <w:r w:rsidR="004A1B65">
        <w:tab/>
        <w:t xml:space="preserve"> </w:t>
      </w:r>
    </w:p>
    <w:p w14:paraId="0A9C023F" w14:textId="5C8FA827" w:rsidR="00780C75" w:rsidRDefault="00FC5411" w:rsidP="00780C75">
      <w:pPr>
        <w:ind w:firstLine="720"/>
      </w:pPr>
      <w:r>
        <w:t xml:space="preserve">The resume button was made larger and placed in the center than the other buttons so that the player does not accidently click other options and lose the progress of the game. </w:t>
      </w:r>
    </w:p>
    <w:p w14:paraId="0E32BE82" w14:textId="44979CD8" w:rsidR="00780C75" w:rsidRPr="00780C75" w:rsidRDefault="00780C75" w:rsidP="00780C75">
      <w:pPr>
        <w:rPr>
          <w:b/>
          <w:bCs/>
        </w:rPr>
      </w:pPr>
      <w:r>
        <w:rPr>
          <w:b/>
          <w:bCs/>
        </w:rPr>
        <w:lastRenderedPageBreak/>
        <w:t>Game Over Screen</w:t>
      </w:r>
    </w:p>
    <w:p w14:paraId="4B133D1A" w14:textId="09FD401B" w:rsidR="00D37A2B" w:rsidRPr="00780C75" w:rsidRDefault="00780C75" w:rsidP="00FC5411">
      <w:r>
        <w:rPr>
          <w:b/>
          <w:bCs/>
        </w:rPr>
        <w:tab/>
      </w:r>
      <w:r>
        <w:t xml:space="preserve">The game over screen shows the score of the user. </w:t>
      </w:r>
    </w:p>
    <w:p w14:paraId="1895B8E8" w14:textId="04B5FFB0" w:rsidR="00A608B5" w:rsidRPr="000E0EA0" w:rsidRDefault="000E0EA0" w:rsidP="00B56BD0">
      <w:pPr>
        <w:rPr>
          <w:b/>
          <w:bCs/>
          <w:color w:val="FF0000"/>
        </w:rPr>
      </w:pPr>
      <w:r>
        <w:tab/>
      </w:r>
      <w:r>
        <w:rPr>
          <w:b/>
          <w:bCs/>
          <w:color w:val="FF0000"/>
        </w:rPr>
        <w:t xml:space="preserve">-Can potentially add about how you can make other menu scripts use </w:t>
      </w:r>
      <w:proofErr w:type="spellStart"/>
      <w:r>
        <w:rPr>
          <w:b/>
          <w:bCs/>
          <w:color w:val="FF0000"/>
        </w:rPr>
        <w:t>menu.cs</w:t>
      </w:r>
      <w:proofErr w:type="spellEnd"/>
      <w:r>
        <w:rPr>
          <w:b/>
          <w:bCs/>
          <w:color w:val="FF0000"/>
        </w:rPr>
        <w:t xml:space="preserve"> </w:t>
      </w:r>
    </w:p>
    <w:p w14:paraId="7AFC0254" w14:textId="5D2A651F" w:rsidR="00190570" w:rsidRDefault="00190570" w:rsidP="00B56BD0">
      <w:pPr>
        <w:rPr>
          <w:color w:val="FF0000"/>
        </w:rPr>
      </w:pPr>
    </w:p>
    <w:p w14:paraId="3E764A7A" w14:textId="55581B4C" w:rsidR="00415F02" w:rsidRPr="00365CD6" w:rsidRDefault="00415F02" w:rsidP="00B56BD0">
      <w:pPr>
        <w:rPr>
          <w:b/>
          <w:bCs/>
          <w:color w:val="FF0000"/>
        </w:rPr>
      </w:pPr>
      <w:r w:rsidRPr="00415F02">
        <w:rPr>
          <w:b/>
          <w:bCs/>
        </w:rPr>
        <w:t>Audio</w:t>
      </w:r>
    </w:p>
    <w:p w14:paraId="301C1777" w14:textId="45B94B78" w:rsidR="00365CD6" w:rsidRPr="00365CD6" w:rsidRDefault="00365CD6" w:rsidP="00B56BD0">
      <w:pPr>
        <w:rPr>
          <w:color w:val="FF0000"/>
        </w:rPr>
      </w:pPr>
      <w:r>
        <w:rPr>
          <w:b/>
          <w:bCs/>
        </w:rPr>
        <w:tab/>
      </w:r>
      <w:r>
        <w:rPr>
          <w:color w:val="FF0000"/>
        </w:rPr>
        <w:t xml:space="preserve">-can talk about the master mixer </w:t>
      </w:r>
      <w:proofErr w:type="spellStart"/>
      <w:r>
        <w:rPr>
          <w:color w:val="FF0000"/>
        </w:rPr>
        <w:t>etc</w:t>
      </w:r>
      <w:proofErr w:type="spellEnd"/>
      <w:r>
        <w:rPr>
          <w:color w:val="FF0000"/>
        </w:rPr>
        <w:t xml:space="preserve"> and how the audio section works </w:t>
      </w:r>
    </w:p>
    <w:p w14:paraId="67DBE4C9" w14:textId="1B057B01" w:rsidR="00415F02" w:rsidRDefault="00415F02" w:rsidP="00B56BD0">
      <w:pPr>
        <w:rPr>
          <w:b/>
          <w:bCs/>
        </w:rPr>
      </w:pPr>
      <w:r>
        <w:rPr>
          <w:b/>
          <w:bCs/>
        </w:rPr>
        <w:t>BGM</w:t>
      </w:r>
    </w:p>
    <w:p w14:paraId="7675A873" w14:textId="55D165C5" w:rsidR="009428F9" w:rsidRDefault="00415F02" w:rsidP="00B56BD0">
      <w:r>
        <w:rPr>
          <w:b/>
          <w:bCs/>
        </w:rPr>
        <w:tab/>
      </w:r>
      <w:proofErr w:type="gramStart"/>
      <w:r>
        <w:t>In order to</w:t>
      </w:r>
      <w:proofErr w:type="gramEnd"/>
      <w:r>
        <w:t xml:space="preserve"> keep a player engaged to the game, the player needs to be stimulated in different ways as possible. Background music adds another layer of stimulation. I looked for different free background music. There were many great songs on Sound Cloud, a prominent online audio distribution platform. Songs that </w:t>
      </w:r>
      <w:r w:rsidR="009428F9">
        <w:t xml:space="preserve">are too </w:t>
      </w:r>
      <w:r>
        <w:t>complicated</w:t>
      </w:r>
      <w:r w:rsidR="009428F9">
        <w:t xml:space="preserve"> or lyrics were avoided since it could distract the player from the game and could potentially mask the sound effects in game.  BGM needs to be simple enough that different kinds of players will not have any </w:t>
      </w:r>
      <w:proofErr w:type="gramStart"/>
      <w:r w:rsidR="009428F9">
        <w:t>problem, but</w:t>
      </w:r>
      <w:proofErr w:type="gramEnd"/>
      <w:r w:rsidR="009428F9">
        <w:t xml:space="preserve"> needed to be engaging enough to entice them. </w:t>
      </w:r>
    </w:p>
    <w:p w14:paraId="14CC3EC6" w14:textId="1A8097E2" w:rsidR="00BD53CA" w:rsidRDefault="009428F9" w:rsidP="00B56BD0">
      <w:r>
        <w:tab/>
        <w:t xml:space="preserve">Ultimately, 8-bit music were used as the BGM. </w:t>
      </w:r>
      <w:r w:rsidR="00B739CB">
        <w:t xml:space="preserve">8-bit music, also known as “chiptunes”, are a genre of electronic and synth-music that sounds as though they were made using computer chips. The 8-bit music fit the futuristic color scheme that was used in game. Parts of 8-bit-styled-song tend to have simple and repetitive musical </w:t>
      </w:r>
      <w:proofErr w:type="gramStart"/>
      <w:r w:rsidR="00B739CB">
        <w:t>notes</w:t>
      </w:r>
      <w:proofErr w:type="gramEnd"/>
      <w:r w:rsidR="00B739CB">
        <w:t xml:space="preserve"> so it did not distract the player. There were many great 8-bit </w:t>
      </w:r>
      <w:proofErr w:type="gramStart"/>
      <w:r w:rsidR="00B739CB">
        <w:t>BGM</w:t>
      </w:r>
      <w:proofErr w:type="gramEnd"/>
      <w:r w:rsidR="00B739CB">
        <w:t xml:space="preserve"> so I decided to use different songs for each scenes, main m</w:t>
      </w:r>
      <w:r w:rsidR="00BD53CA">
        <w:t xml:space="preserve">enu, the actual game, and the game over scene. For the main menu scene, “Underclocked” by Eric Skiff was used since the song conjured a feeling of anticipation, which fit the anticipation that player would feel when the player is about the start the game. During the game, “Powerup!” by Jeremy Blake was used since it has a relatively upbeat tone. An upbeat-tone is better than a sadder-tone since the player will be listening to it repeatedly and the player </w:t>
      </w:r>
      <w:proofErr w:type="gramStart"/>
      <w:r w:rsidR="00BD53CA">
        <w:t>will</w:t>
      </w:r>
      <w:proofErr w:type="gramEnd"/>
      <w:r w:rsidR="00BD53CA">
        <w:t xml:space="preserve"> less likely to be frustrated. For the game over scene “A night of Dizzy Spells” by Eric Skiff was used since it has a more toned-down, sadder feeling, which was suiting since the player failed. </w:t>
      </w:r>
    </w:p>
    <w:p w14:paraId="3C4C9CEC" w14:textId="7A244B54" w:rsidR="00415F02" w:rsidRDefault="008D4581" w:rsidP="00B56BD0">
      <w:pPr>
        <w:rPr>
          <w:b/>
          <w:bCs/>
        </w:rPr>
      </w:pPr>
      <w:r>
        <w:rPr>
          <w:b/>
          <w:bCs/>
        </w:rPr>
        <w:t xml:space="preserve">Sound Effect </w:t>
      </w:r>
    </w:p>
    <w:p w14:paraId="4BA14868" w14:textId="798A2E60" w:rsidR="008D4581" w:rsidRPr="008D4581" w:rsidRDefault="008D4581" w:rsidP="00B56BD0">
      <w:pPr>
        <w:rPr>
          <w:b/>
          <w:bCs/>
        </w:rPr>
      </w:pPr>
      <w:r>
        <w:rPr>
          <w:b/>
          <w:bCs/>
        </w:rPr>
        <w:t xml:space="preserve">Menu Sound Effect </w:t>
      </w:r>
    </w:p>
    <w:p w14:paraId="3119C128" w14:textId="4912DC74" w:rsidR="003506CC" w:rsidRPr="003506CC" w:rsidRDefault="003506CC" w:rsidP="003506CC">
      <w:pPr>
        <w:ind w:firstLine="720"/>
      </w:pPr>
      <w:r>
        <w:t xml:space="preserve">Sound effects were added when clicking options on menu. When the player presses, “Restart” on the pause and game over menu or “Start” button on the main menu, a short and upbeat sound effect plays. When pressing “Quit Game” button or the “Main Menu” button on the pause menu, a more muted, in a way, sadder tone plays. I used to two different sound effect to add variation and in the hopes that a more upbeat sound effect may slightly encourage players to play </w:t>
      </w:r>
      <w:proofErr w:type="gramStart"/>
      <w:r>
        <w:t>again</w:t>
      </w:r>
      <w:proofErr w:type="gramEnd"/>
      <w:r>
        <w:t xml:space="preserve"> and a sadder tone may slightly discourage players from quitting. </w:t>
      </w:r>
      <w:r w:rsidR="001B0FB9">
        <w:t xml:space="preserve">The sound effect </w:t>
      </w:r>
      <w:proofErr w:type="gramStart"/>
      <w:r w:rsidR="001B0FB9">
        <w:t>were</w:t>
      </w:r>
      <w:proofErr w:type="gramEnd"/>
      <w:r w:rsidR="001B0FB9">
        <w:t xml:space="preserve"> found on freesound.org, a website with CC licensed audio samples. </w:t>
      </w:r>
    </w:p>
    <w:p w14:paraId="429389C9" w14:textId="53F76379" w:rsidR="003506CC" w:rsidRDefault="003506CC" w:rsidP="00B56BD0">
      <w:r>
        <w:lastRenderedPageBreak/>
        <w:tab/>
      </w:r>
      <w:proofErr w:type="gramStart"/>
      <w:r w:rsidR="00E449FA">
        <w:t>In order to</w:t>
      </w:r>
      <w:proofErr w:type="gramEnd"/>
      <w:r w:rsidR="00E449FA">
        <w:t xml:space="preserve"> finish playing the sound effect before switching/loading scenes and quitting the game, the game needs to wait for a specific time. Coroutine was used. “A coroutine is a function that allows pausing its execution and resuming from the same point after a condition is met</w:t>
      </w:r>
      <w:proofErr w:type="gramStart"/>
      <w:r w:rsidR="00E449FA">
        <w:t>.”(</w:t>
      </w:r>
      <w:proofErr w:type="gramEnd"/>
      <w:r w:rsidR="00E449FA">
        <w:t xml:space="preserve">1) </w:t>
      </w:r>
    </w:p>
    <w:p w14:paraId="00899383" w14:textId="59D408D5" w:rsidR="00E449FA" w:rsidRPr="00E449FA" w:rsidRDefault="00E449FA" w:rsidP="00B56BD0">
      <w:r>
        <w:t xml:space="preserve">1: </w:t>
      </w:r>
      <w:hyperlink r:id="rId21" w:history="1">
        <w:r w:rsidRPr="00804806">
          <w:rPr>
            <w:rStyle w:val="Hyperlink"/>
            <w:b/>
            <w:bCs/>
          </w:rPr>
          <w:t>https://www.javatpoint.com/unity-coroutines</w:t>
        </w:r>
      </w:hyperlink>
    </w:p>
    <w:p w14:paraId="32F41CAA" w14:textId="65F845C7" w:rsidR="00E449FA" w:rsidRDefault="00E449FA" w:rsidP="00B56BD0">
      <w:r>
        <w:t xml:space="preserve">The sound effect is played and the </w:t>
      </w:r>
      <w:proofErr w:type="spellStart"/>
      <w:proofErr w:type="gramStart"/>
      <w:r>
        <w:t>WaitForSeconds</w:t>
      </w:r>
      <w:proofErr w:type="spellEnd"/>
      <w:r>
        <w:t>(</w:t>
      </w:r>
      <w:proofErr w:type="gramEnd"/>
      <w:r>
        <w:t xml:space="preserve">) function is called to wait for a given amount of seconds. After those seconds, a scene is </w:t>
      </w:r>
      <w:proofErr w:type="gramStart"/>
      <w:r>
        <w:t>loaded</w:t>
      </w:r>
      <w:proofErr w:type="gramEnd"/>
      <w:r>
        <w:t xml:space="preserve"> or the game is quit. </w:t>
      </w:r>
    </w:p>
    <w:p w14:paraId="4E04A3E0" w14:textId="768EE0A8" w:rsidR="00365CD6" w:rsidRDefault="00E449FA" w:rsidP="00B56BD0">
      <w:r>
        <w:tab/>
      </w:r>
      <w:proofErr w:type="spellStart"/>
      <w:proofErr w:type="gramStart"/>
      <w:r>
        <w:t>WaitForSeconds</w:t>
      </w:r>
      <w:proofErr w:type="spellEnd"/>
      <w:r>
        <w:t>(</w:t>
      </w:r>
      <w:proofErr w:type="gramEnd"/>
      <w:r>
        <w:t xml:space="preserve">) worked for the main menu and the game over scene but did not work for the pause menu. </w:t>
      </w:r>
      <w:r w:rsidR="00365CD6">
        <w:t xml:space="preserve">The function only started waiting after the screen was un-paused. This was because in order to stop the viruses from moving the </w:t>
      </w:r>
      <w:proofErr w:type="gramStart"/>
      <w:r w:rsidR="00365CD6">
        <w:t>Pause(</w:t>
      </w:r>
      <w:proofErr w:type="gramEnd"/>
      <w:r w:rsidR="00365CD6">
        <w:t xml:space="preserve">) function in </w:t>
      </w:r>
      <w:proofErr w:type="spellStart"/>
      <w:r w:rsidR="00365CD6">
        <w:t>GameManager.cs</w:t>
      </w:r>
      <w:proofErr w:type="spellEnd"/>
      <w:r w:rsidR="00365CD6">
        <w:t xml:space="preserve"> scales the time to 0f, stopping the flow of time in the game. </w:t>
      </w:r>
      <w:proofErr w:type="spellStart"/>
      <w:proofErr w:type="gramStart"/>
      <w:r w:rsidR="00365CD6">
        <w:t>WaitForSeconds</w:t>
      </w:r>
      <w:proofErr w:type="spellEnd"/>
      <w:r w:rsidR="00365CD6">
        <w:t>(</w:t>
      </w:r>
      <w:proofErr w:type="gramEnd"/>
      <w:r w:rsidR="00365CD6">
        <w:t xml:space="preserve">) stops time based on scaled time, that is why it started to execute after the </w:t>
      </w:r>
      <w:proofErr w:type="spellStart"/>
      <w:r w:rsidR="00365CD6">
        <w:t>Time.timeScale</w:t>
      </w:r>
      <w:proofErr w:type="spellEnd"/>
      <w:r w:rsidR="00365CD6">
        <w:t xml:space="preserve"> was set back to default of 1f. </w:t>
      </w:r>
      <w:proofErr w:type="spellStart"/>
      <w:r w:rsidR="00365CD6">
        <w:t>WaitForSecondsRealtime</w:t>
      </w:r>
      <w:proofErr w:type="spellEnd"/>
      <w:r w:rsidR="00365CD6">
        <w:t xml:space="preserve">() was used instead of </w:t>
      </w:r>
      <w:proofErr w:type="spellStart"/>
      <w:r w:rsidR="00365CD6">
        <w:t>WaitForSeconds</w:t>
      </w:r>
      <w:proofErr w:type="spellEnd"/>
      <w:r w:rsidR="00365CD6">
        <w:t xml:space="preserve">() since the former uses unscaled time. The time scale was set to the default of one in the start of the main </w:t>
      </w:r>
      <w:proofErr w:type="gramStart"/>
      <w:r w:rsidR="00365CD6">
        <w:t>game, since</w:t>
      </w:r>
      <w:proofErr w:type="gramEnd"/>
      <w:r w:rsidR="00365CD6">
        <w:t xml:space="preserve"> the time scale was set to 0f in at the pause menu. </w:t>
      </w:r>
    </w:p>
    <w:p w14:paraId="75721D7A" w14:textId="35E1CA7B" w:rsidR="00E449FA" w:rsidRDefault="00E449FA" w:rsidP="00B56BD0"/>
    <w:p w14:paraId="32219F96" w14:textId="70E0B997" w:rsidR="00E449FA" w:rsidRPr="00E449FA" w:rsidRDefault="00E449FA" w:rsidP="00B56BD0">
      <w:pPr>
        <w:rPr>
          <w:color w:val="FF0000"/>
        </w:rPr>
      </w:pPr>
      <w:r>
        <w:t>-</w:t>
      </w:r>
      <w:r>
        <w:rPr>
          <w:color w:val="FF0000"/>
        </w:rPr>
        <w:t xml:space="preserve">can possibly elaborate on how coroutines was implemented </w:t>
      </w:r>
    </w:p>
    <w:p w14:paraId="13E1D43E" w14:textId="564CD898" w:rsidR="008151C0" w:rsidRDefault="008151C0" w:rsidP="00B56BD0">
      <w:r>
        <w:t xml:space="preserve"> </w:t>
      </w:r>
    </w:p>
    <w:p w14:paraId="5D1E16F5" w14:textId="0A589AD4" w:rsidR="00E3295F" w:rsidRDefault="004C0D63" w:rsidP="00B56BD0">
      <w:r>
        <w:t xml:space="preserve">-can </w:t>
      </w:r>
      <w:proofErr w:type="gramStart"/>
      <w:r>
        <w:t>possible</w:t>
      </w:r>
      <w:proofErr w:type="gramEnd"/>
      <w:r>
        <w:t xml:space="preserve"> write about how I created </w:t>
      </w:r>
      <w:proofErr w:type="spellStart"/>
      <w:r>
        <w:t>SFXController.cs</w:t>
      </w:r>
      <w:proofErr w:type="spellEnd"/>
    </w:p>
    <w:p w14:paraId="6F9C9D26" w14:textId="088B921A" w:rsidR="004C0D63" w:rsidRPr="004C0D63" w:rsidRDefault="004C0D63" w:rsidP="00B56BD0">
      <w:pPr>
        <w:rPr>
          <w:b/>
          <w:bCs/>
        </w:rPr>
      </w:pPr>
      <w:r w:rsidRPr="004C0D63">
        <w:rPr>
          <w:b/>
          <w:bCs/>
        </w:rPr>
        <w:t xml:space="preserve">Game Sound Effect </w:t>
      </w:r>
    </w:p>
    <w:p w14:paraId="57C6C4ED" w14:textId="2E6739C6" w:rsidR="00F71A05" w:rsidRDefault="004C0D63" w:rsidP="00B56BD0">
      <w:r>
        <w:tab/>
        <w:t>The sound effect for shooting</w:t>
      </w:r>
      <w:r w:rsidR="00762D47">
        <w:t>, player taking damage,</w:t>
      </w:r>
      <w:r w:rsidR="00F71A05">
        <w:t xml:space="preserve"> and </w:t>
      </w:r>
      <w:r>
        <w:t>virus exploding</w:t>
      </w:r>
      <w:r w:rsidR="00F71A05">
        <w:t xml:space="preserve"> were implemented. The audio sources were found on freesound.org. The shooting sound effect sounds like a laser beam to fit with the futuristic theme. Instead of using an actual explosion sound, I used the sound of breaking glass. I wanted a crisp and lighter sound since the player will be constantly listening to it and the heavy sound of an explosion may not be comfortable.  </w:t>
      </w:r>
    </w:p>
    <w:p w14:paraId="1873B7B7" w14:textId="2C8AB854" w:rsidR="00E3295F" w:rsidRDefault="00F71A05" w:rsidP="00B56BD0">
      <w:r>
        <w:tab/>
      </w:r>
    </w:p>
    <w:p w14:paraId="60CE3745" w14:textId="182CFBFE" w:rsidR="00F71A05" w:rsidRDefault="00F71A05" w:rsidP="00B56BD0">
      <w:pPr>
        <w:rPr>
          <w:b/>
          <w:bCs/>
        </w:rPr>
      </w:pPr>
      <w:r>
        <w:rPr>
          <w:b/>
          <w:bCs/>
        </w:rPr>
        <w:t>Audio Management</w:t>
      </w:r>
    </w:p>
    <w:p w14:paraId="10CC003D" w14:textId="7032739E" w:rsidR="00F71A05" w:rsidRPr="00F71A05" w:rsidRDefault="00F71A05" w:rsidP="00330F82">
      <w:pPr>
        <w:ind w:firstLine="720"/>
      </w:pPr>
      <w:r>
        <w:t xml:space="preserve">Because of the growing number of the audio files used for the game and different scenes sharing the same audio files, I decided to make a static class that manages all the audio files for better code design. Instead of assigning the audio files directly to different </w:t>
      </w:r>
      <w:r w:rsidR="00330F82">
        <w:t xml:space="preserve">files, each scene will only need an empty object with the </w:t>
      </w:r>
      <w:proofErr w:type="spellStart"/>
      <w:r w:rsidR="00330F82">
        <w:t>AudioController.cs</w:t>
      </w:r>
      <w:proofErr w:type="spellEnd"/>
      <w:r w:rsidR="00330F82">
        <w:t xml:space="preserve"> and can play the sound from any other scrips. </w:t>
      </w:r>
    </w:p>
    <w:p w14:paraId="19C43E9D" w14:textId="18A2DA84" w:rsidR="00E3295F" w:rsidRDefault="00E3295F" w:rsidP="00B56BD0"/>
    <w:p w14:paraId="3AA5A663" w14:textId="7FECF2C9" w:rsidR="00E3295F" w:rsidRDefault="00E3295F" w:rsidP="00B56BD0"/>
    <w:p w14:paraId="402B0C85" w14:textId="6871A385" w:rsidR="00E3295F" w:rsidRDefault="00E3295F" w:rsidP="00B56BD0">
      <w:pPr>
        <w:rPr>
          <w:b/>
          <w:bCs/>
        </w:rPr>
      </w:pPr>
      <w:r>
        <w:rPr>
          <w:b/>
          <w:bCs/>
        </w:rPr>
        <w:lastRenderedPageBreak/>
        <w:t xml:space="preserve">Explosion Effect </w:t>
      </w:r>
    </w:p>
    <w:p w14:paraId="6A9B21D8" w14:textId="04CA4182" w:rsidR="00E3295F" w:rsidRDefault="00AB5E68" w:rsidP="00B56BD0">
      <w:r>
        <w:t xml:space="preserve">The explosion effect was one of the free effects in </w:t>
      </w:r>
      <w:proofErr w:type="spellStart"/>
      <w:r>
        <w:t>Shrebb’s</w:t>
      </w:r>
      <w:proofErr w:type="spellEnd"/>
      <w:r>
        <w:t xml:space="preserve"> Particle Collection, which was found on the unity asset store. The particle effect could be created in Unity but having access to a collection of effects made it fast and easy to </w:t>
      </w:r>
      <w:proofErr w:type="gramStart"/>
      <w:r>
        <w:t>compare and contrast</w:t>
      </w:r>
      <w:proofErr w:type="gramEnd"/>
      <w:r>
        <w:t xml:space="preserve"> different kinds of explosion, especially since I did not know what kind of explosion I wanted. </w:t>
      </w:r>
      <w:r w:rsidR="001B7E49">
        <w:t xml:space="preserve">I chose </w:t>
      </w:r>
      <w:proofErr w:type="spellStart"/>
      <w:r w:rsidR="001B7E49">
        <w:t>Shrebb’s</w:t>
      </w:r>
      <w:proofErr w:type="spellEnd"/>
      <w:r w:rsidR="001B7E49">
        <w:t xml:space="preserve"> package since it contained sci-fi themed explosion which matched the theme of the game. </w:t>
      </w:r>
    </w:p>
    <w:p w14:paraId="5E3FC3E9" w14:textId="4F4B9783" w:rsidR="00610383" w:rsidRDefault="00610383" w:rsidP="00B56BD0"/>
    <w:p w14:paraId="22005C93" w14:textId="02EC4108" w:rsidR="00610383" w:rsidRDefault="00610383" w:rsidP="00B56BD0"/>
    <w:p w14:paraId="3C878A47" w14:textId="36D08C61" w:rsidR="00610383" w:rsidRDefault="00610383" w:rsidP="00B56BD0"/>
    <w:p w14:paraId="79A633C3" w14:textId="4A7147A1" w:rsidR="00610383" w:rsidRDefault="00610383" w:rsidP="00B56BD0">
      <w:pPr>
        <w:rPr>
          <w:b/>
          <w:bCs/>
        </w:rPr>
      </w:pPr>
      <w:r>
        <w:rPr>
          <w:b/>
          <w:bCs/>
        </w:rPr>
        <w:t xml:space="preserve">Export </w:t>
      </w:r>
    </w:p>
    <w:p w14:paraId="45C9B1FC" w14:textId="06D5939B" w:rsidR="007E7890" w:rsidRPr="007E7890" w:rsidRDefault="007E7890" w:rsidP="007E7890">
      <w:pPr>
        <w:ind w:firstLine="720"/>
      </w:pPr>
      <w:r>
        <w:t>For t</w:t>
      </w:r>
      <w:r w:rsidR="00610383">
        <w:t>he initial export</w:t>
      </w:r>
      <w:r>
        <w:t>,</w:t>
      </w:r>
      <w:r w:rsidR="00610383">
        <w:t xml:space="preserve"> the menu screen was too </w:t>
      </w:r>
      <w:proofErr w:type="gramStart"/>
      <w:r w:rsidR="00610383">
        <w:t>small</w:t>
      </w:r>
      <w:proofErr w:type="gramEnd"/>
      <w:r w:rsidR="00610383">
        <w:t xml:space="preserve"> and the cursor was visible in the center during the game. </w:t>
      </w:r>
      <w:r w:rsidR="00CB5E8A">
        <w:t xml:space="preserve">The visibility of the cursor was set </w:t>
      </w:r>
      <w:r>
        <w:t xml:space="preserve">to </w:t>
      </w:r>
      <w:r w:rsidR="00CB5E8A">
        <w:t xml:space="preserve">false at the start </w:t>
      </w:r>
      <w:r>
        <w:t xml:space="preserve">of </w:t>
      </w:r>
      <w:r w:rsidR="00CB5E8A">
        <w:t>the game scene to hide the cursor</w:t>
      </w:r>
      <w:r>
        <w:t xml:space="preserve"> by adding “</w:t>
      </w:r>
      <w:proofErr w:type="spellStart"/>
      <w:r w:rsidRPr="007E7890">
        <w:t>Cursor.visible</w:t>
      </w:r>
      <w:proofErr w:type="spellEnd"/>
      <w:r w:rsidRPr="007E7890">
        <w:t xml:space="preserve"> = true;</w:t>
      </w:r>
      <w:r>
        <w:t xml:space="preserve">” in </w:t>
      </w:r>
      <w:proofErr w:type="gramStart"/>
      <w:r>
        <w:t>Start(</w:t>
      </w:r>
      <w:proofErr w:type="gramEnd"/>
      <w:r>
        <w:t xml:space="preserve">) of </w:t>
      </w:r>
      <w:proofErr w:type="spellStart"/>
      <w:r>
        <w:t>GameOver.cs</w:t>
      </w:r>
      <w:proofErr w:type="spellEnd"/>
      <w:r>
        <w:t xml:space="preserve">. </w:t>
      </w:r>
    </w:p>
    <w:p w14:paraId="06E525E3" w14:textId="106AEBCA" w:rsidR="00610383" w:rsidRDefault="00610383" w:rsidP="007E7890">
      <w:pPr>
        <w:jc w:val="center"/>
      </w:pPr>
      <w:r>
        <w:rPr>
          <w:noProof/>
        </w:rPr>
        <w:drawing>
          <wp:inline distT="0" distB="0" distL="0" distR="0" wp14:anchorId="752D9C6F" wp14:editId="07D488B7">
            <wp:extent cx="4295301" cy="25232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1716" cy="2538733"/>
                    </a:xfrm>
                    <a:prstGeom prst="rect">
                      <a:avLst/>
                    </a:prstGeom>
                    <a:noFill/>
                    <a:ln>
                      <a:noFill/>
                    </a:ln>
                  </pic:spPr>
                </pic:pic>
              </a:graphicData>
            </a:graphic>
          </wp:inline>
        </w:drawing>
      </w:r>
    </w:p>
    <w:p w14:paraId="70E458E8" w14:textId="4A8C47F9" w:rsidR="007E7890" w:rsidRDefault="007E7890" w:rsidP="007E7890">
      <w:pPr>
        <w:jc w:val="center"/>
      </w:pPr>
      <w:r>
        <w:t>The Menu Screen During the Initial Export</w:t>
      </w:r>
    </w:p>
    <w:p w14:paraId="17B2F2EF" w14:textId="0E851D30" w:rsidR="00557F8E" w:rsidRDefault="007E7890" w:rsidP="00557F8E">
      <w:pPr>
        <w:ind w:firstLine="720"/>
      </w:pPr>
      <w:r>
        <w:t xml:space="preserve">In the canvas object, where the </w:t>
      </w:r>
      <w:r w:rsidR="00557F8E">
        <w:t xml:space="preserve">UI is located, the Canvas Scaler component sets the scale of the UI. For the “UI Scale Mode” section I choose “Scale </w:t>
      </w:r>
      <w:proofErr w:type="gramStart"/>
      <w:r w:rsidR="00557F8E">
        <w:t>With</w:t>
      </w:r>
      <w:proofErr w:type="gramEnd"/>
      <w:r w:rsidR="00557F8E">
        <w:t xml:space="preserve"> Screen Size” option instead of Constant Pixel Size. This made it so that the UI stretches according to the user’s screen size instead of staying at a constant size. </w:t>
      </w:r>
      <w:r w:rsidR="007E0449">
        <w:t xml:space="preserve">The Reference Resolution, the resolution the UI layout is designed for, was set to 800 by 600. This valued was decided though testing out different aspect ratio and screen size and 800 by 600 looked the best.  </w:t>
      </w:r>
    </w:p>
    <w:p w14:paraId="6E9AF88F" w14:textId="297A3269" w:rsidR="00557F8E" w:rsidRDefault="00557F8E" w:rsidP="00557F8E">
      <w:pPr>
        <w:ind w:firstLine="720"/>
      </w:pPr>
      <w:r>
        <w:t xml:space="preserve">The game is exported as a full screen game since the windowed border makes it seem less immersive to the player. </w:t>
      </w:r>
    </w:p>
    <w:p w14:paraId="4FEC9ECB" w14:textId="4394A883" w:rsidR="00BC3D6F" w:rsidRDefault="00BC3D6F" w:rsidP="00557F8E">
      <w:pPr>
        <w:ind w:firstLine="720"/>
      </w:pPr>
    </w:p>
    <w:p w14:paraId="39119078" w14:textId="71CA584D" w:rsidR="00BC3D6F" w:rsidRDefault="00BC3D6F" w:rsidP="00BC3D6F">
      <w:pPr>
        <w:rPr>
          <w:b/>
          <w:bCs/>
        </w:rPr>
      </w:pPr>
      <w:r>
        <w:rPr>
          <w:b/>
          <w:bCs/>
        </w:rPr>
        <w:t xml:space="preserve">Testing </w:t>
      </w:r>
    </w:p>
    <w:p w14:paraId="063B172E" w14:textId="5290CF9E" w:rsidR="00BC3D6F" w:rsidRPr="00BC3D6F" w:rsidRDefault="00BC3D6F" w:rsidP="00BC3D6F">
      <w:pPr>
        <w:ind w:firstLine="720"/>
      </w:pPr>
      <w:r>
        <w:tab/>
        <w:t xml:space="preserve">We tested phase 1 with my father and a friend of mine. </w:t>
      </w:r>
      <w:r>
        <w:tab/>
      </w:r>
      <w:r>
        <w:t>My father s</w:t>
      </w:r>
      <w:r>
        <w:t xml:space="preserve">aid </w:t>
      </w:r>
      <w:proofErr w:type="spellStart"/>
      <w:r>
        <w:t>its</w:t>
      </w:r>
      <w:proofErr w:type="spellEnd"/>
      <w:r>
        <w:t xml:space="preserve"> hard to know where they are coming from </w:t>
      </w:r>
      <w:r>
        <w:t xml:space="preserve">and a radar-like system would help. A friend who has a not so optimized computer said that the lap has a difficult time running the game. </w:t>
      </w:r>
    </w:p>
    <w:p w14:paraId="7AAA6CE4" w14:textId="23F4E181" w:rsidR="00BC3D6F" w:rsidRPr="00BC3D6F" w:rsidRDefault="00BC3D6F" w:rsidP="00BC3D6F"/>
    <w:p w14:paraId="3B8AED38" w14:textId="47DC7DA8" w:rsidR="00BC3D6F" w:rsidRDefault="00BC3D6F" w:rsidP="00BC3D6F">
      <w:pPr>
        <w:rPr>
          <w:b/>
          <w:bCs/>
        </w:rPr>
      </w:pPr>
      <w:r>
        <w:rPr>
          <w:b/>
          <w:bCs/>
        </w:rPr>
        <w:t>Phase 2</w:t>
      </w:r>
    </w:p>
    <w:p w14:paraId="70CD7D81" w14:textId="77206ED2" w:rsidR="00BC3D6F" w:rsidRPr="00BC3D6F" w:rsidRDefault="00BC3D6F" w:rsidP="00557F8E">
      <w:pPr>
        <w:ind w:firstLine="720"/>
      </w:pPr>
      <w:r>
        <w:t xml:space="preserve">Now the basic game was done we got to phase 2 with new additional game components. </w:t>
      </w:r>
    </w:p>
    <w:p w14:paraId="0A1E3C99" w14:textId="71F6F45F" w:rsidR="00BC3D6F" w:rsidRDefault="00BC3D6F" w:rsidP="00557F8E">
      <w:pPr>
        <w:ind w:firstLine="720"/>
      </w:pPr>
      <w:r>
        <w:t xml:space="preserve">Testing </w:t>
      </w:r>
    </w:p>
    <w:p w14:paraId="2A09DFAB" w14:textId="0773C388" w:rsidR="00BC3D6F" w:rsidRDefault="006D76F6" w:rsidP="006D76F6">
      <w:pPr>
        <w:rPr>
          <w:b/>
          <w:bCs/>
        </w:rPr>
      </w:pPr>
      <w:r>
        <w:rPr>
          <w:b/>
          <w:bCs/>
        </w:rPr>
        <w:t xml:space="preserve">Cursor </w:t>
      </w:r>
    </w:p>
    <w:p w14:paraId="0AB4B250" w14:textId="1B9CF0B1" w:rsidR="006D76F6" w:rsidRDefault="006D76F6" w:rsidP="006D76F6">
      <w:r>
        <w:tab/>
        <w:t xml:space="preserve">The cursor </w:t>
      </w:r>
      <w:proofErr w:type="gramStart"/>
      <w:r>
        <w:t>is located in</w:t>
      </w:r>
      <w:proofErr w:type="gramEnd"/>
      <w:r>
        <w:t xml:space="preserve"> the center of the screen. </w:t>
      </w:r>
      <w:proofErr w:type="gramStart"/>
      <w:r>
        <w:t>In order to</w:t>
      </w:r>
      <w:proofErr w:type="gramEnd"/>
      <w:r>
        <w:t xml:space="preserve"> shoot the bullet to where the cursor is pointing ray cast was used. Ray cast is an imaginary line from a position to another. If the ray cast intersect with an object, the bullet will sh</w:t>
      </w:r>
      <w:r w:rsidR="002217B9">
        <w:t>o</w:t>
      </w:r>
      <w:r>
        <w:t xml:space="preserve">ot to that position. In </w:t>
      </w:r>
      <w:proofErr w:type="spellStart"/>
      <w:r>
        <w:t>Player.cs</w:t>
      </w:r>
      <w:proofErr w:type="spellEnd"/>
      <w:r>
        <w:t xml:space="preserve">, a Ray object was created </w:t>
      </w:r>
      <w:proofErr w:type="gramStart"/>
      <w:r>
        <w:t>with</w:t>
      </w:r>
      <w:proofErr w:type="gramEnd"/>
      <w:r>
        <w:t xml:space="preserve"> </w:t>
      </w:r>
    </w:p>
    <w:p w14:paraId="75F1D1F4" w14:textId="53401768" w:rsidR="006D76F6" w:rsidRDefault="006D76F6" w:rsidP="006D76F6">
      <w:r w:rsidRPr="006D76F6">
        <w:t xml:space="preserve">                ray = </w:t>
      </w:r>
      <w:proofErr w:type="spellStart"/>
      <w:r>
        <w:t>main_</w:t>
      </w:r>
      <w:proofErr w:type="gramStart"/>
      <w:r>
        <w:t>cam</w:t>
      </w:r>
      <w:r w:rsidRPr="006D76F6">
        <w:t>.ScreenPointToRay</w:t>
      </w:r>
      <w:proofErr w:type="spellEnd"/>
      <w:proofErr w:type="gramEnd"/>
      <w:r w:rsidRPr="006D76F6">
        <w:t>(new Vector3(x, y, 0));</w:t>
      </w:r>
    </w:p>
    <w:p w14:paraId="7F20F28C" w14:textId="0F822070" w:rsidR="006D76F6" w:rsidRPr="006D76F6" w:rsidRDefault="006D76F6" w:rsidP="006D76F6">
      <w:r>
        <w:t xml:space="preserve">The </w:t>
      </w:r>
      <w:r w:rsidR="002217B9">
        <w:t xml:space="preserve">Unity native function </w:t>
      </w:r>
      <w:proofErr w:type="spellStart"/>
      <w:r>
        <w:t>ScreenPointToRay</w:t>
      </w:r>
      <w:proofErr w:type="spellEnd"/>
      <w:r>
        <w:t xml:space="preserve"> </w:t>
      </w:r>
      <w:r w:rsidR="002217B9">
        <w:t xml:space="preserve">in Camera class </w:t>
      </w:r>
      <w:r>
        <w:t xml:space="preserve">returns a ray </w:t>
      </w:r>
      <w:r w:rsidR="002217B9">
        <w:t xml:space="preserve">that starts from a specific position on screen, in our case, the center of the screen.  The </w:t>
      </w:r>
      <w:proofErr w:type="spellStart"/>
      <w:r w:rsidR="002217B9">
        <w:t>Physics.RayCast</w:t>
      </w:r>
      <w:proofErr w:type="spellEnd"/>
      <w:r w:rsidR="002217B9">
        <w:t>(</w:t>
      </w:r>
      <w:r w:rsidR="002217B9" w:rsidRPr="002217B9">
        <w:t>ray, out hit,</w:t>
      </w:r>
      <w:r w:rsidR="002217B9">
        <w:t xml:space="preserve"> distance) function returns a </w:t>
      </w:r>
      <w:proofErr w:type="spellStart"/>
      <w:r w:rsidR="002217B9">
        <w:t>boolean</w:t>
      </w:r>
      <w:proofErr w:type="spellEnd"/>
      <w:r w:rsidR="002217B9">
        <w:t xml:space="preserve"> if the “ray” parameter hits an object within the “distance” and outputs the information to “hit”, </w:t>
      </w:r>
      <w:proofErr w:type="spellStart"/>
      <w:r w:rsidR="002217B9">
        <w:t>RaycastHit</w:t>
      </w:r>
      <w:proofErr w:type="spellEnd"/>
      <w:r w:rsidR="002217B9">
        <w:t xml:space="preserve"> object. If the ray does not hit anything, the bullet is shot forward to the position into the distance. </w:t>
      </w:r>
    </w:p>
    <w:sectPr w:rsidR="006D76F6" w:rsidRPr="006D76F6">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BD1D7" w14:textId="77777777" w:rsidR="0078029B" w:rsidRDefault="0078029B" w:rsidP="0012744E">
      <w:pPr>
        <w:spacing w:after="0" w:line="240" w:lineRule="auto"/>
      </w:pPr>
      <w:r>
        <w:separator/>
      </w:r>
    </w:p>
  </w:endnote>
  <w:endnote w:type="continuationSeparator" w:id="0">
    <w:p w14:paraId="5EBFB3C1" w14:textId="77777777" w:rsidR="0078029B" w:rsidRDefault="0078029B"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840FC" w14:textId="77777777" w:rsidR="0078029B" w:rsidRDefault="0078029B" w:rsidP="0012744E">
      <w:pPr>
        <w:spacing w:after="0" w:line="240" w:lineRule="auto"/>
      </w:pPr>
      <w:r>
        <w:separator/>
      </w:r>
    </w:p>
  </w:footnote>
  <w:footnote w:type="continuationSeparator" w:id="0">
    <w:p w14:paraId="62762596" w14:textId="77777777" w:rsidR="0078029B" w:rsidRDefault="0078029B"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NK0FAMv2TsEtAAAA"/>
  </w:docVars>
  <w:rsids>
    <w:rsidRoot w:val="00487575"/>
    <w:rsid w:val="00004F39"/>
    <w:rsid w:val="00014F9C"/>
    <w:rsid w:val="00046B1C"/>
    <w:rsid w:val="00055761"/>
    <w:rsid w:val="00056000"/>
    <w:rsid w:val="0007699A"/>
    <w:rsid w:val="000D3285"/>
    <w:rsid w:val="000E0EA0"/>
    <w:rsid w:val="001124C3"/>
    <w:rsid w:val="0012744E"/>
    <w:rsid w:val="00144601"/>
    <w:rsid w:val="00166A2E"/>
    <w:rsid w:val="00190570"/>
    <w:rsid w:val="00191575"/>
    <w:rsid w:val="001B0FB9"/>
    <w:rsid w:val="001B2AAA"/>
    <w:rsid w:val="001B7E49"/>
    <w:rsid w:val="001C21DB"/>
    <w:rsid w:val="002013B7"/>
    <w:rsid w:val="002217B9"/>
    <w:rsid w:val="0023531B"/>
    <w:rsid w:val="0024682A"/>
    <w:rsid w:val="002A0DD7"/>
    <w:rsid w:val="002F40C8"/>
    <w:rsid w:val="00301D1A"/>
    <w:rsid w:val="00310517"/>
    <w:rsid w:val="00320FC0"/>
    <w:rsid w:val="00330F82"/>
    <w:rsid w:val="00342BC9"/>
    <w:rsid w:val="003506CC"/>
    <w:rsid w:val="00365CD6"/>
    <w:rsid w:val="00372147"/>
    <w:rsid w:val="003B29D6"/>
    <w:rsid w:val="003F46D1"/>
    <w:rsid w:val="00407263"/>
    <w:rsid w:val="00415F02"/>
    <w:rsid w:val="004202CD"/>
    <w:rsid w:val="00487575"/>
    <w:rsid w:val="00490B2E"/>
    <w:rsid w:val="004A1B65"/>
    <w:rsid w:val="004C0D63"/>
    <w:rsid w:val="004D0EFB"/>
    <w:rsid w:val="005115A9"/>
    <w:rsid w:val="005531F7"/>
    <w:rsid w:val="00557F8E"/>
    <w:rsid w:val="00572AC0"/>
    <w:rsid w:val="00573185"/>
    <w:rsid w:val="005A758C"/>
    <w:rsid w:val="005B047D"/>
    <w:rsid w:val="005E0400"/>
    <w:rsid w:val="005F0818"/>
    <w:rsid w:val="00610383"/>
    <w:rsid w:val="0061411F"/>
    <w:rsid w:val="00637A76"/>
    <w:rsid w:val="006D19C2"/>
    <w:rsid w:val="006D76F6"/>
    <w:rsid w:val="00762D47"/>
    <w:rsid w:val="0078029B"/>
    <w:rsid w:val="00780C75"/>
    <w:rsid w:val="00785664"/>
    <w:rsid w:val="007B08F8"/>
    <w:rsid w:val="007E0449"/>
    <w:rsid w:val="007E60AC"/>
    <w:rsid w:val="007E7890"/>
    <w:rsid w:val="008151C0"/>
    <w:rsid w:val="00873D09"/>
    <w:rsid w:val="008821A2"/>
    <w:rsid w:val="008D4581"/>
    <w:rsid w:val="008D73F5"/>
    <w:rsid w:val="009076CD"/>
    <w:rsid w:val="009174D8"/>
    <w:rsid w:val="009428F9"/>
    <w:rsid w:val="00947CAD"/>
    <w:rsid w:val="009876D2"/>
    <w:rsid w:val="009B1911"/>
    <w:rsid w:val="009C100A"/>
    <w:rsid w:val="009D233A"/>
    <w:rsid w:val="00A608B5"/>
    <w:rsid w:val="00A92822"/>
    <w:rsid w:val="00AA4E6C"/>
    <w:rsid w:val="00AB5E68"/>
    <w:rsid w:val="00B36521"/>
    <w:rsid w:val="00B53372"/>
    <w:rsid w:val="00B56BD0"/>
    <w:rsid w:val="00B7329F"/>
    <w:rsid w:val="00B739CB"/>
    <w:rsid w:val="00BB3A03"/>
    <w:rsid w:val="00BC3D6F"/>
    <w:rsid w:val="00BD53CA"/>
    <w:rsid w:val="00BE232D"/>
    <w:rsid w:val="00BE6202"/>
    <w:rsid w:val="00C11ED3"/>
    <w:rsid w:val="00C50E93"/>
    <w:rsid w:val="00C649C1"/>
    <w:rsid w:val="00CB00FC"/>
    <w:rsid w:val="00CB5E8A"/>
    <w:rsid w:val="00CC0B4E"/>
    <w:rsid w:val="00CE204A"/>
    <w:rsid w:val="00CE32CC"/>
    <w:rsid w:val="00D20276"/>
    <w:rsid w:val="00D37A2B"/>
    <w:rsid w:val="00D67F70"/>
    <w:rsid w:val="00DA24D3"/>
    <w:rsid w:val="00DB1100"/>
    <w:rsid w:val="00DB3DF0"/>
    <w:rsid w:val="00E1148D"/>
    <w:rsid w:val="00E153C3"/>
    <w:rsid w:val="00E17680"/>
    <w:rsid w:val="00E213ED"/>
    <w:rsid w:val="00E3295F"/>
    <w:rsid w:val="00E449FA"/>
    <w:rsid w:val="00E9247E"/>
    <w:rsid w:val="00EC0968"/>
    <w:rsid w:val="00F505FE"/>
    <w:rsid w:val="00F71A05"/>
    <w:rsid w:val="00F81FF4"/>
    <w:rsid w:val="00FC5411"/>
    <w:rsid w:val="00FF12BA"/>
    <w:rsid w:val="00FF4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cidchart.com/blog/waterfall-project-management-methodology"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javatpoint.com/unity-coroutin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cs.unity3d.com/ScriptReference/Rigidbody-interpolation.html"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lYIRm4QEqro"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pclab.pl/art75403-2.html"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25242-A226-44C6-98BF-ACAB55568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2</TotalTime>
  <Pages>16</Pages>
  <Words>4112</Words>
  <Characters>2344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53</cp:revision>
  <dcterms:created xsi:type="dcterms:W3CDTF">2021-03-30T11:52:00Z</dcterms:created>
  <dcterms:modified xsi:type="dcterms:W3CDTF">2021-04-16T13:04:00Z</dcterms:modified>
</cp:coreProperties>
</file>